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3a52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c0e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b544b5b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17e022ee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3d627936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41d49769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e083237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b77cb26f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3c53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51:25Z</dcterms:created>
  <dcterms:modified xsi:type="dcterms:W3CDTF">2022-05-07T15:51:25Z</dcterms:modified>
</cp:coreProperties>
</file>